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9"/>
        <w:gridCol w:w="81"/>
      </w:tblGrid>
      <w:tr w:rsidR="0028360B" w:rsidRPr="0028360B" w14:paraId="2C7E39A7" w14:textId="77777777" w:rsidTr="0028360B">
        <w:trPr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2DF52F4" w14:textId="5D2B94D7" w:rsidR="0028360B" w:rsidRPr="0028360B" w:rsidRDefault="0028360B" w:rsidP="0028360B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b/>
                <w:bCs/>
                <w:color w:val="000000"/>
                <w:sz w:val="27"/>
                <w:szCs w:val="27"/>
              </w:rPr>
              <w:t>HELP DESK</w:t>
            </w:r>
          </w:p>
        </w:tc>
      </w:tr>
      <w:tr w:rsidR="0028360B" w:rsidRPr="0028360B" w14:paraId="0258038C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7056"/>
            </w:tblGrid>
            <w:tr w:rsidR="0028360B" w:rsidRPr="0028360B" w14:paraId="3696F7F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01767B70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96A1AE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f the following in </w:t>
                  </w:r>
                  <w:r w:rsidRPr="0028360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t</w:t>
                  </w: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included in an incident report?</w:t>
                  </w:r>
                </w:p>
              </w:tc>
            </w:tr>
            <w:tr w:rsidR="0028360B" w:rsidRPr="0028360B" w14:paraId="6B5E2C2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8B4BC0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89EB3A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 description of the incident</w:t>
                  </w:r>
                </w:p>
              </w:tc>
            </w:tr>
            <w:tr w:rsidR="0028360B" w:rsidRPr="0028360B" w14:paraId="46D1D5F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6D1FB37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09F357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 unique identification number assigned to the incident, for tracking</w:t>
                  </w:r>
                </w:p>
              </w:tc>
            </w:tr>
            <w:tr w:rsidR="0028360B" w:rsidRPr="0028360B" w14:paraId="3958708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B0A3B1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28AFEA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he birthdate of the person reporting the incident</w:t>
                  </w:r>
                </w:p>
              </w:tc>
            </w:tr>
            <w:tr w:rsidR="0028360B" w:rsidRPr="0028360B" w14:paraId="62A7147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0E21B2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D376EE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he date and time the incident is reported</w:t>
                  </w:r>
                </w:p>
              </w:tc>
            </w:tr>
          </w:tbl>
          <w:p w14:paraId="3EC93D66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9454AEB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06B18C71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58CD41A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2052BFCC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6483"/>
            </w:tblGrid>
            <w:tr w:rsidR="0028360B" w:rsidRPr="0028360B" w14:paraId="7BD4EEC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4658EDA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7261A8A" w14:textId="121E02B6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ne way to promote the image of the support center is by</w:t>
                  </w:r>
                  <w:r w:rsidR="0020160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6D73D71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2DA4A6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B6504BE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quickly end the call</w:t>
                  </w:r>
                </w:p>
              </w:tc>
            </w:tr>
            <w:tr w:rsidR="0028360B" w:rsidRPr="0028360B" w14:paraId="7CA6A1C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010A1E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91F9BBD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nswer the call with a monotonous tone</w:t>
                  </w:r>
                </w:p>
              </w:tc>
            </w:tr>
            <w:tr w:rsidR="0028360B" w:rsidRPr="0028360B" w14:paraId="35C09C9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F998D17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0C6629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oviding customers with accurate information</w:t>
                  </w:r>
                </w:p>
              </w:tc>
            </w:tr>
            <w:tr w:rsidR="0028360B" w:rsidRPr="0028360B" w14:paraId="7AF97E0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943F1A5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E9A27E5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rovide the customer with a best guess</w:t>
                  </w:r>
                </w:p>
              </w:tc>
            </w:tr>
          </w:tbl>
          <w:p w14:paraId="50653D98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56F8C2B7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620B3205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194BC5E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41196C99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28360B" w:rsidRPr="0028360B" w14:paraId="1E24649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28ADBC8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41E6C1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otivators or drivers that cause customers to seek out specific types of products or services driven by marketing are _____.</w:t>
                  </w:r>
                </w:p>
              </w:tc>
            </w:tr>
            <w:tr w:rsidR="0028360B" w:rsidRPr="0028360B" w14:paraId="34529F7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5332F2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7A587AC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wants</w:t>
                  </w:r>
                </w:p>
              </w:tc>
            </w:tr>
            <w:tr w:rsidR="0028360B" w:rsidRPr="0028360B" w14:paraId="01F2EC3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0BD3542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5B0FD5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ervice options</w:t>
                  </w:r>
                </w:p>
              </w:tc>
            </w:tr>
            <w:tr w:rsidR="0028360B" w:rsidRPr="0028360B" w14:paraId="2269B1F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F5BA62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A0239A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needs</w:t>
                  </w:r>
                </w:p>
              </w:tc>
            </w:tr>
            <w:tr w:rsidR="0028360B" w:rsidRPr="0028360B" w14:paraId="78E23F5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BDC96A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8CB3F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timulators</w:t>
                  </w:r>
                </w:p>
              </w:tc>
            </w:tr>
          </w:tbl>
          <w:p w14:paraId="1AA4B032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3B081BA5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39F0F395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767F364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325C1BA0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5769"/>
            </w:tblGrid>
            <w:tr w:rsidR="0028360B" w:rsidRPr="0028360B" w14:paraId="3EAB850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BBD7411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E1AA151" w14:textId="48634BF9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ost hardware devices that malfunction today are</w:t>
                  </w:r>
                  <w:r w:rsidR="00201603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5804DC2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51C41C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8135085" w14:textId="24667A62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rebuilt</w:t>
                  </w:r>
                </w:p>
              </w:tc>
            </w:tr>
            <w:tr w:rsidR="0028360B" w:rsidRPr="0028360B" w14:paraId="0EE94F2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D7DA15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7A3B87C" w14:textId="0A71BCCC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repaired</w:t>
                  </w:r>
                </w:p>
              </w:tc>
            </w:tr>
            <w:tr w:rsidR="0028360B" w:rsidRPr="0028360B" w14:paraId="5C006C5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78D75E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8F14C13" w14:textId="4864A49E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replaced</w:t>
                  </w:r>
                </w:p>
              </w:tc>
            </w:tr>
            <w:tr w:rsidR="0028360B" w:rsidRPr="0028360B" w14:paraId="2199C93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7490DC4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A1C89B" w14:textId="580C1850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not needed</w:t>
                  </w:r>
                </w:p>
              </w:tc>
            </w:tr>
          </w:tbl>
          <w:p w14:paraId="23C7F8FA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9A74DAF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1C3085E8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29C95EE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76250446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28360B" w:rsidRPr="0028360B" w14:paraId="58D4592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0C8DE2D6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A43DF25" w14:textId="3D73C720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first few sentences in a support incident that introduce an agent, form the basis for the first impression of the support service by the user, and get the incident-resolution process started on a positive note is the</w:t>
                  </w:r>
                  <w:r w:rsidR="00571CC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3CEC3C0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56CBDF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7C0077E" w14:textId="1DAAFB2E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body of the message</w:t>
                  </w:r>
                </w:p>
              </w:tc>
            </w:tr>
            <w:tr w:rsidR="0028360B" w:rsidRPr="0028360B" w14:paraId="5C54181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DC878F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ED49490" w14:textId="4372E469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greeting</w:t>
                  </w:r>
                </w:p>
              </w:tc>
            </w:tr>
            <w:tr w:rsidR="0028360B" w:rsidRPr="0028360B" w14:paraId="1968A7C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12C80D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357C68B" w14:textId="1416B2EC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script</w:t>
                  </w:r>
                </w:p>
              </w:tc>
            </w:tr>
            <w:tr w:rsidR="0028360B" w:rsidRPr="0028360B" w14:paraId="6AD9684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EFA2D2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EA213AB" w14:textId="29B15BAD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nclusion</w:t>
                  </w:r>
                </w:p>
              </w:tc>
            </w:tr>
          </w:tbl>
          <w:p w14:paraId="3183425E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1395D54F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0028FDA8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521E3B3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21BF1636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4410"/>
            </w:tblGrid>
            <w:tr w:rsidR="0028360B" w:rsidRPr="0028360B" w14:paraId="60F2A5E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F97CF47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DF7A7F1" w14:textId="6FB3C46D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first step for problem solving is</w:t>
                  </w:r>
                  <w:r w:rsidR="004E416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6D37411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7D3C1EC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1C3523F" w14:textId="5E837EA2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understanding everyone’s interest</w:t>
                  </w:r>
                </w:p>
              </w:tc>
            </w:tr>
            <w:tr w:rsidR="0028360B" w:rsidRPr="0028360B" w14:paraId="5C82B51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BC8A8C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BFEE421" w14:textId="49D535DD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dentifying the issues</w:t>
                  </w:r>
                </w:p>
              </w:tc>
            </w:tr>
            <w:tr w:rsidR="0028360B" w:rsidRPr="0028360B" w14:paraId="05FCF45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D6AB4F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1AD0747" w14:textId="759E0290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ocumenting agreements</w:t>
                  </w:r>
                </w:p>
              </w:tc>
            </w:tr>
            <w:tr w:rsidR="0028360B" w:rsidRPr="0028360B" w14:paraId="5A9A0FD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4360392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733D5B3" w14:textId="13803A53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evaluating options</w:t>
                  </w:r>
                </w:p>
              </w:tc>
            </w:tr>
          </w:tbl>
          <w:p w14:paraId="635D8BF5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16CF1757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05709F19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AC3D289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46FE51F2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28360B" w:rsidRPr="0028360B" w14:paraId="123E23C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4C9446F1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7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F72629D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process for reducing customer emotion in situations when frustration or anger exists is the _____ model.</w:t>
                  </w:r>
                </w:p>
              </w:tc>
            </w:tr>
            <w:tr w:rsidR="0028360B" w:rsidRPr="0028360B" w14:paraId="5B0B9A9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4EFAE82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A069EEC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motion-reducing</w:t>
                  </w:r>
                </w:p>
              </w:tc>
            </w:tr>
            <w:tr w:rsidR="0028360B" w:rsidRPr="0028360B" w14:paraId="70BE9F5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735E73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9F540A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roblem-solving</w:t>
                  </w:r>
                </w:p>
              </w:tc>
            </w:tr>
            <w:tr w:rsidR="0028360B" w:rsidRPr="0028360B" w14:paraId="4620B54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BF471F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BC455E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iffusing</w:t>
                  </w:r>
                </w:p>
              </w:tc>
            </w:tr>
            <w:tr w:rsidR="0028360B" w:rsidRPr="0028360B" w14:paraId="233371C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FD7DC6E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7304E2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otal quality control</w:t>
                  </w:r>
                </w:p>
              </w:tc>
            </w:tr>
          </w:tbl>
          <w:p w14:paraId="07A1CFCB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65AD5E0F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34E0DEC0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59A8B5B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5C9DB29A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28360B" w:rsidRPr="0028360B" w14:paraId="06F9F83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1CE4A89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20E3AFE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feature of a Website where a writer posts messages and invites members of a user community to comment on them is a _____.</w:t>
                  </w:r>
                </w:p>
              </w:tc>
            </w:tr>
            <w:tr w:rsidR="0028360B" w:rsidRPr="0028360B" w14:paraId="426C859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EB43CE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3926655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network</w:t>
                  </w:r>
                </w:p>
              </w:tc>
            </w:tr>
            <w:tr w:rsidR="0028360B" w:rsidRPr="0028360B" w14:paraId="0DEE2F0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84F0E2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E010B7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chat room</w:t>
                  </w:r>
                </w:p>
              </w:tc>
            </w:tr>
            <w:tr w:rsidR="0028360B" w:rsidRPr="0028360B" w14:paraId="097F880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58FAEDD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433FD0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rivate communication</w:t>
                  </w:r>
                </w:p>
              </w:tc>
            </w:tr>
            <w:tr w:rsidR="0028360B" w:rsidRPr="0028360B" w14:paraId="4A3C362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C9175B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35CCD4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user forum</w:t>
                  </w:r>
                </w:p>
              </w:tc>
            </w:tr>
          </w:tbl>
          <w:p w14:paraId="02F708EF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5A1E6F39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40EB314F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8D9A712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760271F1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4750"/>
            </w:tblGrid>
            <w:tr w:rsidR="0028360B" w:rsidRPr="0028360B" w14:paraId="03D6B81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19CF8063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87D23E4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ctively listening to an angry customer _____.</w:t>
                  </w:r>
                </w:p>
              </w:tc>
            </w:tr>
            <w:tr w:rsidR="0028360B" w:rsidRPr="0028360B" w14:paraId="3F9E743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F60670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05C4A6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stracts them from their issue</w:t>
                  </w:r>
                </w:p>
              </w:tc>
            </w:tr>
            <w:tr w:rsidR="0028360B" w:rsidRPr="0028360B" w14:paraId="3439448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CDCF09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306BAC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ends to eliminate conflict</w:t>
                  </w:r>
                </w:p>
              </w:tc>
            </w:tr>
            <w:tr w:rsidR="0028360B" w:rsidRPr="0028360B" w14:paraId="3B3AA0A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406EB2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7713AC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akes the situation worse</w:t>
                  </w:r>
                </w:p>
              </w:tc>
            </w:tr>
            <w:tr w:rsidR="0028360B" w:rsidRPr="0028360B" w14:paraId="00359CC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331E11C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B95E31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increases the level of conflict</w:t>
                  </w:r>
                </w:p>
              </w:tc>
            </w:tr>
          </w:tbl>
          <w:p w14:paraId="23CB892F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525A8739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0859BA73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6DA1B64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27809C01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3283"/>
            </w:tblGrid>
            <w:tr w:rsidR="0028360B" w:rsidRPr="0028360B" w14:paraId="5811071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75528F90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B5A7395" w14:textId="72F4A53F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CD stands for</w:t>
                  </w:r>
                  <w:r w:rsidR="004E416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62B5FF6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04A408C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B9AF50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automatic call development</w:t>
                  </w:r>
                </w:p>
              </w:tc>
            </w:tr>
            <w:tr w:rsidR="0028360B" w:rsidRPr="0028360B" w14:paraId="13605CD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B13FCA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8D0F55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lternate call distribution</w:t>
                  </w:r>
                </w:p>
              </w:tc>
            </w:tr>
            <w:tr w:rsidR="0028360B" w:rsidRPr="0028360B" w14:paraId="39F1B2E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2D5E52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2C5664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utomatic call distribution</w:t>
                  </w:r>
                </w:p>
              </w:tc>
            </w:tr>
            <w:tr w:rsidR="0028360B" w:rsidRPr="0028360B" w14:paraId="1BB5B00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868D3C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89087C7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lternate current distribution</w:t>
                  </w:r>
                </w:p>
              </w:tc>
            </w:tr>
          </w:tbl>
          <w:p w14:paraId="242E5150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1FF224F5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343CA35F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BED9368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7168027E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7603"/>
            </w:tblGrid>
            <w:tr w:rsidR="0028360B" w:rsidRPr="0028360B" w14:paraId="6C305A0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15543BE5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B8A8580" w14:textId="410C47BA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value of using monitoring programs in a call center is the ability to</w:t>
                  </w:r>
                  <w:r w:rsidR="004E416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0D51A40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5FA0F1E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522A64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provide defense for issues</w:t>
                  </w:r>
                </w:p>
              </w:tc>
            </w:tr>
            <w:tr w:rsidR="0028360B" w:rsidRPr="0028360B" w14:paraId="1DB10A8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00D3BF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6C138E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identify poor grammar</w:t>
                  </w:r>
                </w:p>
              </w:tc>
            </w:tr>
            <w:tr w:rsidR="0028360B" w:rsidRPr="0028360B" w14:paraId="7B8C795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BECB1C2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26C307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identify areas of improvement for processes and individuals</w:t>
                  </w:r>
                </w:p>
              </w:tc>
            </w:tr>
            <w:tr w:rsidR="0028360B" w:rsidRPr="0028360B" w14:paraId="323E4B2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7188B5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3A7AA54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isten to customers complaints</w:t>
                  </w:r>
                </w:p>
              </w:tc>
            </w:tr>
          </w:tbl>
          <w:p w14:paraId="1AD613ED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1C72F22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7EFDE96E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E347F21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28D405D3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28360B" w:rsidRPr="0028360B" w14:paraId="0F03B6F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DF115FF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4E5CD5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ustomer service representatives must be prepared to deal with ____ from customers.</w:t>
                  </w:r>
                </w:p>
              </w:tc>
            </w:tr>
            <w:tr w:rsidR="0028360B" w:rsidRPr="0028360B" w14:paraId="5B878EC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C8EB6DD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A09F84E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sappointment</w:t>
                  </w:r>
                </w:p>
              </w:tc>
            </w:tr>
            <w:tr w:rsidR="0028360B" w:rsidRPr="0028360B" w14:paraId="07686A1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A7CEB8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563F987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emotion</w:t>
                  </w:r>
                </w:p>
              </w:tc>
            </w:tr>
            <w:tr w:rsidR="0028360B" w:rsidRPr="0028360B" w14:paraId="6DD1A70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BBBAB9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9B347AD" w14:textId="57B5B042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C) </w:t>
                  </w:r>
                  <w:r w:rsidR="00836EFC"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LL ANSWERS ARE CORRECT</w:t>
                  </w:r>
                </w:p>
              </w:tc>
            </w:tr>
            <w:tr w:rsidR="0028360B" w:rsidRPr="0028360B" w14:paraId="351EBDB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F0219C1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EA2C2F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anger</w:t>
                  </w:r>
                </w:p>
              </w:tc>
            </w:tr>
          </w:tbl>
          <w:p w14:paraId="77603D70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221E17B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9A4197E" w14:textId="77777777" w:rsidR="007C4350" w:rsidRDefault="007C4350">
      <w:r>
        <w:br w:type="page"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9"/>
        <w:gridCol w:w="81"/>
      </w:tblGrid>
      <w:tr w:rsidR="0028360B" w:rsidRPr="0028360B" w14:paraId="627478A5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8F036D5" w14:textId="4BC46D5B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21010211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28360B" w:rsidRPr="0028360B" w14:paraId="466085A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29454808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3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1E91892" w14:textId="20AE9ED8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state of mental or emotional strain or tension resulting from adverse or very demanding circumstances is</w:t>
                  </w:r>
                  <w:r w:rsidR="004E416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0714E4E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FF572F2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647AF1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straction</w:t>
                  </w:r>
                </w:p>
              </w:tc>
            </w:tr>
            <w:tr w:rsidR="0028360B" w:rsidRPr="0028360B" w14:paraId="10D276F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79DC902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B3524D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nger</w:t>
                  </w:r>
                </w:p>
              </w:tc>
            </w:tr>
            <w:tr w:rsidR="0028360B" w:rsidRPr="0028360B" w14:paraId="2958800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52B948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3EF2B2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nfusion</w:t>
                  </w:r>
                </w:p>
              </w:tc>
            </w:tr>
            <w:tr w:rsidR="0028360B" w:rsidRPr="0028360B" w14:paraId="525454A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334006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D005F4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tress</w:t>
                  </w:r>
                </w:p>
              </w:tc>
            </w:tr>
          </w:tbl>
          <w:p w14:paraId="083F678E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03745582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5D7E7D1A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EB9159A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3C704827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28360B" w:rsidRPr="0028360B" w14:paraId="1A841DA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58922536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9AA6F7E" w14:textId="72EDFD0D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o help reduce the number of obstacles and difficulties you encounter, you should</w:t>
                  </w:r>
                  <w:r w:rsidR="004E416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_____.</w:t>
                  </w:r>
                </w:p>
              </w:tc>
            </w:tr>
            <w:tr w:rsidR="0028360B" w:rsidRPr="0028360B" w14:paraId="047E256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97334B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3BA132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editate</w:t>
                  </w:r>
                </w:p>
              </w:tc>
            </w:tr>
            <w:tr w:rsidR="0028360B" w:rsidRPr="0028360B" w14:paraId="6573E4B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66E810A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859508D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ake many breaks</w:t>
                  </w:r>
                </w:p>
              </w:tc>
            </w:tr>
            <w:tr w:rsidR="0028360B" w:rsidRPr="0028360B" w14:paraId="3FA58B1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A1978B3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E38446B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develop a positive service attitude</w:t>
                  </w:r>
                </w:p>
              </w:tc>
            </w:tr>
            <w:tr w:rsidR="0028360B" w:rsidRPr="0028360B" w14:paraId="32F4CDB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D609D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A4422B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do as little as possible</w:t>
                  </w:r>
                </w:p>
              </w:tc>
            </w:tr>
          </w:tbl>
          <w:p w14:paraId="74852D16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341FA100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49A5641D" w14:textId="77777777" w:rsidTr="0028360B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A8CE120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360B" w:rsidRPr="0028360B" w14:paraId="7358BABC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4497"/>
            </w:tblGrid>
            <w:tr w:rsidR="0028360B" w:rsidRPr="0028360B" w14:paraId="7FF9046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8FE7E0E" w14:textId="77777777" w:rsidR="0028360B" w:rsidRPr="0028360B" w:rsidRDefault="0028360B" w:rsidP="0028360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636D0E8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ime management does </w:t>
                  </w:r>
                  <w:r w:rsidRPr="0028360B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not </w:t>
                  </w: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mean _____.</w:t>
                  </w:r>
                </w:p>
              </w:tc>
            </w:tr>
            <w:tr w:rsidR="0028360B" w:rsidRPr="0028360B" w14:paraId="4C98B92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F2A14F9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C73413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aking a to do list</w:t>
                  </w:r>
                </w:p>
              </w:tc>
            </w:tr>
            <w:tr w:rsidR="0028360B" w:rsidRPr="0028360B" w14:paraId="05377A9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A03405E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9C92906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aying no to some obligations</w:t>
                  </w:r>
                </w:p>
              </w:tc>
            </w:tr>
            <w:tr w:rsidR="0028360B" w:rsidRPr="0028360B" w14:paraId="5D9509E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C678BB0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66B0AF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understanding your most productive time</w:t>
                  </w:r>
                </w:p>
              </w:tc>
            </w:tr>
            <w:tr w:rsidR="0028360B" w:rsidRPr="0028360B" w14:paraId="589B321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9AAE014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633954" w14:textId="77777777" w:rsidR="0028360B" w:rsidRPr="0028360B" w:rsidRDefault="0028360B" w:rsidP="0028360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28360B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eliminating social time</w:t>
                  </w:r>
                </w:p>
              </w:tc>
            </w:tr>
          </w:tbl>
          <w:p w14:paraId="54DD8FD2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52E3419B" w14:textId="77777777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7211CD7" w14:textId="77777777" w:rsidR="00A45637" w:rsidRDefault="00A45637">
      <w:r>
        <w:br w:type="page"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"/>
      </w:tblGrid>
      <w:tr w:rsidR="0028360B" w:rsidRPr="0028360B" w14:paraId="6DCFA3DD" w14:textId="77777777" w:rsidTr="0028360B">
        <w:trPr>
          <w:trHeight w:val="225"/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E00BFED" w14:textId="5AFD0120" w:rsidR="0028360B" w:rsidRPr="0028360B" w:rsidRDefault="0028360B" w:rsidP="0028360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1CE3B09" w14:textId="77777777" w:rsidR="0028360B" w:rsidRPr="0028360B" w:rsidRDefault="0028360B" w:rsidP="0028360B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0"/>
        <w:gridCol w:w="403"/>
      </w:tblGrid>
      <w:tr w:rsidR="0028360B" w:rsidRPr="0028360B" w14:paraId="4457CB65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FBBBBE2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023B15C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34282139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722CBA3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2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CEB2647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79D9F2FF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28F60BA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3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17E6AF4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02F03015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94C281C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4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9AB7D3C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28D5B0FA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3713B78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5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A033A05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28360B" w:rsidRPr="0028360B" w14:paraId="56171447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8F33486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6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532BA05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28360B" w:rsidRPr="0028360B" w14:paraId="7532969E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E71C60D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7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DC7CDE4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28360B" w:rsidRPr="0028360B" w14:paraId="748F7B54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0C90FBB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8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C6D34CE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28360B" w:rsidRPr="0028360B" w14:paraId="5254E89E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F7B4412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9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6EF386F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28360B" w:rsidRPr="0028360B" w14:paraId="1295B7C7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E6CDDA0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0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17F1000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1570CA84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4B816BA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1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54C9158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70C2BEC0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315F303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2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C187164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490600F8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A1CB924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3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AF7A1C6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28360B" w:rsidRPr="0028360B" w14:paraId="2AACAC95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6601459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4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EF93D2D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28360B" w:rsidRPr="0028360B" w14:paraId="121059C8" w14:textId="77777777" w:rsidTr="0028360B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D65A3AD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5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F44EBA0" w14:textId="77777777" w:rsidR="0028360B" w:rsidRPr="0028360B" w:rsidRDefault="0028360B" w:rsidP="0028360B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28360B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</w:tbl>
    <w:p w14:paraId="2F3FE401" w14:textId="77777777" w:rsidR="00227DA0" w:rsidRDefault="0032648B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eyMDIzNbIwsTBQ0lEKTi0uzszPAykwrAUAIZt9SSwAAAA="/>
  </w:docVars>
  <w:rsids>
    <w:rsidRoot w:val="0028360B"/>
    <w:rsid w:val="00201603"/>
    <w:rsid w:val="0028360B"/>
    <w:rsid w:val="0032648B"/>
    <w:rsid w:val="004E416B"/>
    <w:rsid w:val="004E513C"/>
    <w:rsid w:val="00571CCB"/>
    <w:rsid w:val="007C4350"/>
    <w:rsid w:val="00836EFC"/>
    <w:rsid w:val="00915BD3"/>
    <w:rsid w:val="00A45637"/>
    <w:rsid w:val="00A917C7"/>
    <w:rsid w:val="00AA5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E7608"/>
  <w15:chartTrackingRefBased/>
  <w15:docId w15:val="{22E08D53-1C66-4B9A-932A-957A4C3A4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836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4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7D5F65-E611-4A9C-806C-E02F5E533A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89A7D0-0802-4ADF-AD99-6E412F460D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B30FEF2-B071-4ABA-9378-4DDDAE1C01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76</Words>
  <Characters>2717</Characters>
  <Application>Microsoft Office Word</Application>
  <DocSecurity>0</DocSecurity>
  <Lines>22</Lines>
  <Paragraphs>6</Paragraphs>
  <ScaleCrop>false</ScaleCrop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10</cp:revision>
  <dcterms:created xsi:type="dcterms:W3CDTF">2020-11-10T18:43:00Z</dcterms:created>
  <dcterms:modified xsi:type="dcterms:W3CDTF">2021-12-07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